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owie Fonsec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w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nsec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3 Elm St Deerfield 6001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ekf0000@comcast.net</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6546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